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1100F" w14:textId="64F7317D" w:rsidR="00A96F4B" w:rsidRPr="00A96F4B" w:rsidRDefault="00EB1C00" w:rsidP="00A96F4B">
      <w:pPr>
        <w:rPr>
          <w:rFonts w:cs="Times New Roman"/>
          <w:b/>
          <w:bCs/>
          <w:sz w:val="32"/>
          <w:szCs w:val="32"/>
          <w:lang w:val="en-US"/>
        </w:rPr>
      </w:pPr>
      <w:r>
        <w:rPr>
          <w:rFonts w:cs="Times New Roman"/>
          <w:b/>
          <w:bCs/>
          <w:sz w:val="32"/>
          <w:szCs w:val="32"/>
          <w:lang w:val="en-US"/>
        </w:rPr>
        <w:t>back</w:t>
      </w:r>
    </w:p>
    <w:p w14:paraId="1F59CF42" w14:textId="6B5DB7BA" w:rsidR="00A96F4B" w:rsidRDefault="00A96F4B" w:rsidP="00A96F4B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 xml:space="preserve">Overview </w:t>
      </w:r>
    </w:p>
    <w:p w14:paraId="055E3E01" w14:textId="6F7C1BE7" w:rsidR="00A96F4B" w:rsidRDefault="00A96F4B" w:rsidP="00A96F4B">
      <w:pPr>
        <w:rPr>
          <w:rFonts w:cs="Times New Roman"/>
          <w:szCs w:val="24"/>
          <w:lang w:val="en-US"/>
        </w:rPr>
      </w:pPr>
      <w:r w:rsidRPr="00A96F4B">
        <w:rPr>
          <w:rFonts w:cs="Times New Roman"/>
          <w:szCs w:val="24"/>
          <w:lang w:val="en-US"/>
        </w:rPr>
        <w:t xml:space="preserve">In this lab, we will </w:t>
      </w:r>
      <w:r>
        <w:rPr>
          <w:rFonts w:cs="Times New Roman"/>
          <w:szCs w:val="24"/>
          <w:lang w:val="en-US"/>
        </w:rPr>
        <w:t xml:space="preserve">learn how to perform privilege escalation on a Microsoft </w:t>
      </w:r>
      <w:r w:rsidR="001C0B03">
        <w:rPr>
          <w:rFonts w:cs="Times New Roman"/>
          <w:szCs w:val="24"/>
          <w:lang w:val="en-US"/>
        </w:rPr>
        <w:t>W</w:t>
      </w:r>
      <w:r>
        <w:rPr>
          <w:rFonts w:cs="Times New Roman"/>
          <w:szCs w:val="24"/>
          <w:lang w:val="en-US"/>
        </w:rPr>
        <w:t xml:space="preserve">indows machine using the Metasploit UAC bypass module. </w:t>
      </w:r>
    </w:p>
    <w:p w14:paraId="5DF8A612" w14:textId="21F97922" w:rsidR="00A96F4B" w:rsidRDefault="00A96F4B" w:rsidP="00A96F4B">
      <w:pPr>
        <w:rPr>
          <w:rFonts w:cs="Times New Roman"/>
          <w:b/>
          <w:bCs/>
          <w:szCs w:val="24"/>
          <w:lang w:val="en-US"/>
        </w:rPr>
      </w:pPr>
      <w:r w:rsidRPr="00A96F4B">
        <w:rPr>
          <w:rFonts w:cs="Times New Roman"/>
          <w:b/>
          <w:bCs/>
          <w:szCs w:val="24"/>
          <w:lang w:val="en-US"/>
        </w:rPr>
        <w:t>Lab Requirements</w:t>
      </w:r>
    </w:p>
    <w:p w14:paraId="7AA8D162" w14:textId="71D927C3" w:rsidR="00A96F4B" w:rsidRPr="00A96F4B" w:rsidRDefault="00A96F4B" w:rsidP="00A96F4B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 w:rsidRPr="00A96F4B">
        <w:rPr>
          <w:rFonts w:cs="Times New Roman"/>
          <w:szCs w:val="24"/>
          <w:lang w:val="en-US"/>
        </w:rPr>
        <w:t>One virtual install of Kali Linux.</w:t>
      </w:r>
    </w:p>
    <w:p w14:paraId="0E611A57" w14:textId="782D0301" w:rsidR="00A96F4B" w:rsidRPr="00A96F4B" w:rsidRDefault="00A96F4B" w:rsidP="00A96F4B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 w:rsidRPr="00A96F4B">
        <w:rPr>
          <w:rFonts w:cs="Times New Roman"/>
          <w:szCs w:val="24"/>
          <w:lang w:val="en-US"/>
        </w:rPr>
        <w:t>One virtual Install of Windows 7 Pro.</w:t>
      </w:r>
    </w:p>
    <w:p w14:paraId="3A9AD0A2" w14:textId="65FEF597" w:rsidR="00A96F4B" w:rsidRDefault="00A96F4B" w:rsidP="00A96F4B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 w:rsidRPr="00A96F4B">
        <w:rPr>
          <w:rFonts w:cs="Times New Roman"/>
          <w:szCs w:val="24"/>
          <w:lang w:val="en-US"/>
        </w:rPr>
        <w:t>An established Meterpreter session with your Windows 7 target.</w:t>
      </w:r>
    </w:p>
    <w:p w14:paraId="2AB526DA" w14:textId="7587AA7F" w:rsidR="00A96F4B" w:rsidRDefault="00A96F4B" w:rsidP="00A96F4B">
      <w:pPr>
        <w:rPr>
          <w:rFonts w:cs="Times New Roman"/>
          <w:b/>
          <w:bCs/>
          <w:szCs w:val="24"/>
          <w:lang w:val="en-US"/>
        </w:rPr>
      </w:pPr>
      <w:r w:rsidRPr="00A96F4B">
        <w:rPr>
          <w:rFonts w:cs="Times New Roman"/>
          <w:b/>
          <w:bCs/>
          <w:szCs w:val="24"/>
          <w:lang w:val="en-US"/>
        </w:rPr>
        <w:t>Begin the lab!</w:t>
      </w:r>
    </w:p>
    <w:p w14:paraId="662FBE7F" w14:textId="77777777" w:rsidR="004E3765" w:rsidRDefault="004E3765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Create</w:t>
      </w:r>
      <w:r w:rsidR="00FE724E">
        <w:rPr>
          <w:rFonts w:cs="Times New Roman"/>
          <w:szCs w:val="24"/>
          <w:lang w:val="en-US"/>
        </w:rPr>
        <w:t xml:space="preserve"> a meterpreter session between your Kali machine and your Windows 7 Pro target.</w:t>
      </w:r>
    </w:p>
    <w:p w14:paraId="109EBAAB" w14:textId="575DAB9E" w:rsidR="00B518FC" w:rsidRDefault="004E3765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From your Kali desktop, right</w:t>
      </w:r>
      <w:r w:rsidR="001C0B03">
        <w:rPr>
          <w:rFonts w:cs="Times New Roman"/>
          <w:szCs w:val="24"/>
          <w:lang w:val="en-US"/>
        </w:rPr>
        <w:t>-</w:t>
      </w:r>
      <w:r>
        <w:rPr>
          <w:rFonts w:cs="Times New Roman"/>
          <w:szCs w:val="24"/>
          <w:lang w:val="en-US"/>
        </w:rPr>
        <w:t>click on your working folder</w:t>
      </w:r>
      <w:r w:rsidR="001C0B03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and from the context menu, </w:t>
      </w:r>
    </w:p>
    <w:p w14:paraId="346BED04" w14:textId="3D9E9924" w:rsidR="00B518FC" w:rsidRDefault="00B518FC" w:rsidP="00B518FC">
      <w:pPr>
        <w:rPr>
          <w:rFonts w:cs="Times New Roman"/>
          <w:szCs w:val="24"/>
          <w:lang w:val="en-US"/>
        </w:rPr>
      </w:pPr>
      <w:r w:rsidRPr="00C60395">
        <w:rPr>
          <w:rFonts w:cs="Times New Roman"/>
          <w:szCs w:val="24"/>
          <w:lang w:val="en-US"/>
        </w:rPr>
        <w:t xml:space="preserve">select </w:t>
      </w:r>
      <w:r w:rsidRPr="00C60395">
        <w:rPr>
          <w:rFonts w:cs="Times New Roman"/>
          <w:b/>
          <w:bCs/>
          <w:szCs w:val="24"/>
          <w:lang w:val="en-US"/>
        </w:rPr>
        <w:t>Open Terminal Here</w:t>
      </w:r>
      <w:r w:rsidRPr="00C60395">
        <w:rPr>
          <w:rFonts w:cs="Times New Roman"/>
          <w:szCs w:val="24"/>
          <w:lang w:val="en-US"/>
        </w:rPr>
        <w:t xml:space="preserve">. </w:t>
      </w:r>
    </w:p>
    <w:p w14:paraId="2B708374" w14:textId="47341958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166FBA2E" wp14:editId="574643A9">
            <wp:extent cx="1222630" cy="206619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128" cy="2143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8FFC1" w14:textId="3F8DA93C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Use your meterpreter script to create </w:t>
      </w:r>
      <w:r w:rsidR="001C0B03">
        <w:rPr>
          <w:rFonts w:cs="Times New Roman"/>
          <w:szCs w:val="24"/>
          <w:lang w:val="en-US"/>
        </w:rPr>
        <w:t xml:space="preserve">a </w:t>
      </w:r>
      <w:r>
        <w:rPr>
          <w:rFonts w:cs="Times New Roman"/>
          <w:szCs w:val="24"/>
          <w:lang w:val="en-US"/>
        </w:rPr>
        <w:t>listener. At the terminal prompt, type:</w:t>
      </w:r>
    </w:p>
    <w:p w14:paraId="2F285E9D" w14:textId="77777777" w:rsidR="00B518FC" w:rsidRDefault="00B518FC" w:rsidP="00B518FC">
      <w:pPr>
        <w:rPr>
          <w:rFonts w:ascii="Courier New" w:hAnsi="Courier New" w:cs="Courier New"/>
          <w:szCs w:val="24"/>
          <w:lang w:val="en-US"/>
        </w:rPr>
      </w:pPr>
      <w:r w:rsidRPr="009707DB">
        <w:rPr>
          <w:rFonts w:ascii="Courier New" w:hAnsi="Courier New" w:cs="Courier New"/>
          <w:szCs w:val="24"/>
          <w:lang w:val="en-US"/>
        </w:rPr>
        <w:t xml:space="preserve">msfconsole -r </w:t>
      </w:r>
      <w:proofErr w:type="spellStart"/>
      <w:r w:rsidRPr="009707DB">
        <w:rPr>
          <w:rFonts w:ascii="Courier New" w:hAnsi="Courier New" w:cs="Courier New"/>
          <w:szCs w:val="24"/>
          <w:lang w:val="en-US"/>
        </w:rPr>
        <w:t>handler_t</w:t>
      </w:r>
      <w:r>
        <w:rPr>
          <w:rFonts w:ascii="Courier New" w:hAnsi="Courier New" w:cs="Courier New"/>
          <w:szCs w:val="24"/>
          <w:lang w:val="en-US"/>
        </w:rPr>
        <w:t>c</w:t>
      </w:r>
      <w:r w:rsidRPr="009707DB">
        <w:rPr>
          <w:rFonts w:ascii="Courier New" w:hAnsi="Courier New" w:cs="Courier New"/>
          <w:szCs w:val="24"/>
          <w:lang w:val="en-US"/>
        </w:rPr>
        <w:t>p.rc</w:t>
      </w:r>
      <w:proofErr w:type="spellEnd"/>
    </w:p>
    <w:p w14:paraId="5E697ED8" w14:textId="77777777" w:rsidR="00B518FC" w:rsidRPr="009707DB" w:rsidRDefault="00B518FC" w:rsidP="00B518FC">
      <w:pPr>
        <w:rPr>
          <w:rFonts w:cs="Times New Roman"/>
          <w:szCs w:val="24"/>
          <w:lang w:val="en-US"/>
        </w:rPr>
      </w:pPr>
      <w:r w:rsidRPr="009707DB">
        <w:rPr>
          <w:rFonts w:cs="Times New Roman"/>
          <w:szCs w:val="24"/>
          <w:lang w:val="en-US"/>
        </w:rPr>
        <w:t xml:space="preserve">If the script completes successfully, your kali should be standing by for communication from your Windows 7 Pro machine when you launch the payload.exe. </w:t>
      </w:r>
    </w:p>
    <w:p w14:paraId="34BD1FA2" w14:textId="6FF33F9C" w:rsidR="00B518FC" w:rsidRDefault="00B518FC" w:rsidP="00B518FC">
      <w:pPr>
        <w:rPr>
          <w:rFonts w:cs="Times New Roman"/>
          <w:szCs w:val="24"/>
          <w:lang w:val="en-US"/>
        </w:rPr>
      </w:pPr>
      <w:r w:rsidRPr="00E0789A">
        <w:rPr>
          <w:rFonts w:cs="Times New Roman"/>
          <w:noProof/>
          <w:szCs w:val="24"/>
          <w:lang w:val="en-US"/>
        </w:rPr>
        <w:drawing>
          <wp:inline distT="0" distB="0" distL="0" distR="0" wp14:anchorId="4E4F652E" wp14:editId="3AA960BB">
            <wp:extent cx="4563208" cy="1541835"/>
            <wp:effectExtent l="0" t="0" r="889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34676" cy="1565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3124A" w14:textId="77777777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Return to your Windows 7 Pro machine. Open the Documents folder and 2X click the payload.exe file. </w:t>
      </w:r>
    </w:p>
    <w:p w14:paraId="4F618968" w14:textId="6D3D82CB" w:rsidR="00B518FC" w:rsidRDefault="00CE0E42" w:rsidP="00B518FC">
      <w:pPr>
        <w:rPr>
          <w:rFonts w:cs="Times New Roman"/>
          <w:szCs w:val="24"/>
          <w:lang w:val="en-US"/>
        </w:rPr>
      </w:pPr>
      <w:r w:rsidRPr="00E74145">
        <w:rPr>
          <w:rFonts w:cs="Times New Roman"/>
          <w:noProof/>
          <w:szCs w:val="24"/>
          <w:lang w:val="en-US"/>
        </w:rPr>
        <w:drawing>
          <wp:inline distT="0" distB="0" distL="0" distR="0" wp14:anchorId="6BCF971C" wp14:editId="15E506A2">
            <wp:extent cx="5249008" cy="2200582"/>
            <wp:effectExtent l="0" t="0" r="889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14387" w14:textId="77777777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hen prompt, click the Run button.</w:t>
      </w:r>
    </w:p>
    <w:p w14:paraId="3BE88FB3" w14:textId="77777777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1ABC3E0E" wp14:editId="42A56658">
            <wp:extent cx="3305908" cy="2462842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744" cy="2492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D9107" w14:textId="77777777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eturn to your Kali terminal, and you should see a Meterpreter prompt.</w:t>
      </w:r>
    </w:p>
    <w:p w14:paraId="4611B2ED" w14:textId="77777777" w:rsidR="00B518FC" w:rsidRDefault="00B518FC" w:rsidP="00B518FC">
      <w:pPr>
        <w:rPr>
          <w:rFonts w:cs="Times New Roman"/>
          <w:szCs w:val="24"/>
          <w:lang w:val="en-US"/>
        </w:rPr>
      </w:pPr>
      <w:r w:rsidRPr="00E74145">
        <w:rPr>
          <w:rFonts w:cs="Times New Roman"/>
          <w:noProof/>
          <w:szCs w:val="24"/>
          <w:lang w:val="en-US"/>
        </w:rPr>
        <w:drawing>
          <wp:inline distT="0" distB="0" distL="0" distR="0" wp14:anchorId="5E540DD7" wp14:editId="59A3E312">
            <wp:extent cx="5943600" cy="18199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A11D4" w14:textId="77777777" w:rsidR="00B518FC" w:rsidRDefault="00B518FC" w:rsidP="00B518FC">
      <w:pPr>
        <w:rPr>
          <w:rFonts w:cs="Times New Roman"/>
          <w:szCs w:val="24"/>
          <w:lang w:val="en-US"/>
        </w:rPr>
      </w:pPr>
    </w:p>
    <w:p w14:paraId="2861B91C" w14:textId="7D62BFAC" w:rsidR="00A96F4B" w:rsidRPr="00B518FC" w:rsidRDefault="00A96F4B" w:rsidP="00A96F4B">
      <w:pPr>
        <w:rPr>
          <w:rFonts w:cs="Times New Roman"/>
          <w:szCs w:val="24"/>
          <w:lang w:val="en-US"/>
        </w:rPr>
      </w:pPr>
      <w:r w:rsidRPr="00B60AC4">
        <w:rPr>
          <w:rFonts w:cs="Times New Roman"/>
          <w:szCs w:val="24"/>
          <w:lang w:val="en-US"/>
        </w:rPr>
        <w:lastRenderedPageBreak/>
        <w:t xml:space="preserve">At the </w:t>
      </w:r>
      <w:r>
        <w:rPr>
          <w:rFonts w:cs="Times New Roman"/>
          <w:szCs w:val="24"/>
          <w:lang w:val="en-US"/>
        </w:rPr>
        <w:t xml:space="preserve">Meterpreter prompt, type, </w:t>
      </w:r>
      <w:proofErr w:type="spellStart"/>
      <w:r w:rsidRPr="00B60AC4">
        <w:rPr>
          <w:rFonts w:ascii="Courier New" w:hAnsi="Courier New" w:cs="Courier New"/>
          <w:b/>
          <w:bCs/>
          <w:szCs w:val="24"/>
          <w:lang w:val="en-US"/>
        </w:rPr>
        <w:t>getuid</w:t>
      </w:r>
      <w:proofErr w:type="spellEnd"/>
    </w:p>
    <w:p w14:paraId="480740B6" w14:textId="77777777" w:rsidR="00A96F4B" w:rsidRPr="00C870C0" w:rsidRDefault="00A96F4B" w:rsidP="00A96F4B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szCs w:val="24"/>
          <w:lang w:val="en-US"/>
        </w:rPr>
        <w:t xml:space="preserve">The </w:t>
      </w:r>
      <w:proofErr w:type="spellStart"/>
      <w:r w:rsidRPr="00C870C0">
        <w:rPr>
          <w:rFonts w:cs="Times New Roman"/>
          <w:szCs w:val="24"/>
          <w:lang w:val="en-US"/>
        </w:rPr>
        <w:t>getuid</w:t>
      </w:r>
      <w:proofErr w:type="spellEnd"/>
      <w:r w:rsidRPr="00C870C0">
        <w:rPr>
          <w:rFonts w:cs="Times New Roman"/>
          <w:szCs w:val="24"/>
          <w:lang w:val="en-US"/>
        </w:rPr>
        <w:t xml:space="preserve"> function returns the real user ID of the calling process.</w:t>
      </w:r>
      <w:r>
        <w:rPr>
          <w:rFonts w:cs="Times New Roman"/>
          <w:szCs w:val="24"/>
          <w:lang w:val="en-US"/>
        </w:rPr>
        <w:t xml:space="preserve"> We can try and escalate our privileges using the </w:t>
      </w:r>
      <w:proofErr w:type="spellStart"/>
      <w:r w:rsidRPr="00C870C0">
        <w:rPr>
          <w:rFonts w:ascii="Courier New" w:hAnsi="Courier New" w:cs="Courier New"/>
          <w:b/>
          <w:bCs/>
          <w:szCs w:val="24"/>
          <w:lang w:val="en-US"/>
        </w:rPr>
        <w:t>getsystem</w:t>
      </w:r>
      <w:proofErr w:type="spellEnd"/>
      <w:r>
        <w:rPr>
          <w:rFonts w:cs="Times New Roman"/>
          <w:szCs w:val="24"/>
          <w:lang w:val="en-US"/>
        </w:rPr>
        <w:t xml:space="preserve"> command, but this operation fails as the command is not supported. </w:t>
      </w:r>
    </w:p>
    <w:p w14:paraId="594A6247" w14:textId="77777777" w:rsidR="00A96F4B" w:rsidRDefault="00A96F4B" w:rsidP="00A96F4B">
      <w:pPr>
        <w:rPr>
          <w:rFonts w:ascii="Courier New" w:hAnsi="Courier New" w:cs="Courier New"/>
          <w:b/>
          <w:bCs/>
          <w:szCs w:val="24"/>
          <w:lang w:val="en-US"/>
        </w:rPr>
      </w:pPr>
      <w:r w:rsidRPr="00C870C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4727C104" wp14:editId="5B248234">
            <wp:extent cx="5943600" cy="97536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927AB" w14:textId="77777777" w:rsidR="00A96F4B" w:rsidRDefault="00A96F4B" w:rsidP="00A96F4B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szCs w:val="24"/>
          <w:lang w:val="en-US"/>
        </w:rPr>
        <w:t>We need to bypass the UA</w:t>
      </w:r>
      <w:r>
        <w:rPr>
          <w:rFonts w:cs="Times New Roman"/>
          <w:szCs w:val="24"/>
          <w:lang w:val="en-US"/>
        </w:rPr>
        <w:t>C</w:t>
      </w:r>
      <w:r w:rsidRPr="00C870C0">
        <w:rPr>
          <w:rFonts w:cs="Times New Roman"/>
          <w:szCs w:val="24"/>
          <w:lang w:val="en-US"/>
        </w:rPr>
        <w:t xml:space="preserve"> to get escalated privileges. </w:t>
      </w:r>
      <w:r>
        <w:rPr>
          <w:rFonts w:cs="Times New Roman"/>
          <w:szCs w:val="24"/>
          <w:lang w:val="en-US"/>
        </w:rPr>
        <w:t xml:space="preserve">To do this, we first need to background our current Meterpreter session. We do this by typing </w:t>
      </w:r>
      <w:r w:rsidRPr="00C870C0">
        <w:rPr>
          <w:rFonts w:ascii="Courier New" w:hAnsi="Courier New" w:cs="Courier New"/>
          <w:b/>
          <w:bCs/>
          <w:szCs w:val="24"/>
          <w:lang w:val="en-US"/>
        </w:rPr>
        <w:t>background</w:t>
      </w:r>
      <w:r>
        <w:rPr>
          <w:rFonts w:cs="Times New Roman"/>
          <w:szCs w:val="24"/>
          <w:lang w:val="en-US"/>
        </w:rPr>
        <w:t xml:space="preserve"> at the prompt. Once the session has been background, we need to search for a UAC bypass exploit. </w:t>
      </w:r>
    </w:p>
    <w:p w14:paraId="156397DA" w14:textId="77777777" w:rsidR="00A96F4B" w:rsidRDefault="00A96F4B" w:rsidP="00A96F4B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noProof/>
          <w:szCs w:val="24"/>
          <w:lang w:val="en-US"/>
        </w:rPr>
        <w:drawing>
          <wp:inline distT="0" distB="0" distL="0" distR="0" wp14:anchorId="22A3F73C" wp14:editId="07507352">
            <wp:extent cx="3715268" cy="57158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539AC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, </w:t>
      </w:r>
      <w:r w:rsidRPr="00D236D7">
        <w:rPr>
          <w:rFonts w:ascii="Courier New" w:hAnsi="Courier New" w:cs="Courier New"/>
          <w:b/>
          <w:bCs/>
          <w:szCs w:val="24"/>
          <w:lang w:val="en-US"/>
        </w:rPr>
        <w:t xml:space="preserve">search </w:t>
      </w:r>
      <w:proofErr w:type="spellStart"/>
      <w:r w:rsidRPr="00D236D7">
        <w:rPr>
          <w:rFonts w:ascii="Courier New" w:hAnsi="Courier New" w:cs="Courier New"/>
          <w:b/>
          <w:bCs/>
          <w:szCs w:val="24"/>
          <w:lang w:val="en-US"/>
        </w:rPr>
        <w:t>bypassuac</w:t>
      </w:r>
      <w:proofErr w:type="spellEnd"/>
      <w:r>
        <w:rPr>
          <w:rFonts w:cs="Times New Roman"/>
          <w:szCs w:val="24"/>
          <w:lang w:val="en-US"/>
        </w:rPr>
        <w:t>.</w:t>
      </w:r>
    </w:p>
    <w:p w14:paraId="31424D28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3464BEF2" wp14:editId="17FE1F8F">
            <wp:extent cx="3992451" cy="1502613"/>
            <wp:effectExtent l="0" t="0" r="8255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328" cy="1540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6D0EB" w14:textId="77777777" w:rsidR="00A96F4B" w:rsidRDefault="00A96F4B" w:rsidP="00A96F4B">
      <w:pPr>
        <w:rPr>
          <w:rFonts w:ascii="Courier New" w:hAnsi="Courier New" w:cs="Courier New"/>
          <w:b/>
          <w:bCs/>
        </w:rPr>
      </w:pPr>
      <w:r>
        <w:t xml:space="preserve">At the prompt type, </w:t>
      </w:r>
      <w:r w:rsidRPr="00D236D7">
        <w:rPr>
          <w:rFonts w:ascii="Courier New" w:hAnsi="Courier New" w:cs="Courier New"/>
          <w:b/>
          <w:bCs/>
        </w:rPr>
        <w:t>use</w:t>
      </w:r>
      <w:r>
        <w:t xml:space="preserve"> </w:t>
      </w:r>
      <w:r w:rsidRPr="00912BE4">
        <w:rPr>
          <w:rFonts w:ascii="Courier New" w:hAnsi="Courier New" w:cs="Courier New"/>
          <w:b/>
          <w:bCs/>
        </w:rPr>
        <w:t>exploit/windows/local/</w:t>
      </w:r>
      <w:proofErr w:type="spellStart"/>
      <w:proofErr w:type="gramStart"/>
      <w:r w:rsidRPr="00912BE4">
        <w:rPr>
          <w:rFonts w:ascii="Courier New" w:hAnsi="Courier New" w:cs="Courier New"/>
          <w:b/>
          <w:bCs/>
        </w:rPr>
        <w:t>bypassuac</w:t>
      </w:r>
      <w:proofErr w:type="spellEnd"/>
      <w:proofErr w:type="gramEnd"/>
    </w:p>
    <w:p w14:paraId="4FD9BBF5" w14:textId="77777777" w:rsidR="00A96F4B" w:rsidRDefault="00A96F4B" w:rsidP="00A96F4B">
      <w:pPr>
        <w:rPr>
          <w:rFonts w:ascii="Courier New" w:hAnsi="Courier New" w:cs="Courier New"/>
          <w:b/>
          <w:bCs/>
        </w:rPr>
      </w:pPr>
      <w:r w:rsidRPr="00D236D7">
        <w:rPr>
          <w:rFonts w:ascii="Courier New" w:hAnsi="Courier New" w:cs="Courier New"/>
          <w:b/>
          <w:bCs/>
          <w:noProof/>
        </w:rPr>
        <w:drawing>
          <wp:inline distT="0" distB="0" distL="0" distR="0" wp14:anchorId="0B0D7C08" wp14:editId="564E09B3">
            <wp:extent cx="4835769" cy="2523797"/>
            <wp:effectExtent l="0" t="0" r="317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00529" cy="260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C981E" w14:textId="77777777" w:rsidR="00A96F4B" w:rsidRDefault="00A96F4B" w:rsidP="00A96F4B">
      <w:pPr>
        <w:rPr>
          <w:rFonts w:cs="Times New Roman"/>
        </w:rPr>
      </w:pPr>
      <w:r w:rsidRPr="00D236D7">
        <w:rPr>
          <w:rFonts w:cs="Times New Roman"/>
        </w:rPr>
        <w:lastRenderedPageBreak/>
        <w:t xml:space="preserve">The missing parameter is the session ID. </w:t>
      </w:r>
      <w:r>
        <w:rPr>
          <w:rFonts w:cs="Times New Roman"/>
        </w:rPr>
        <w:t xml:space="preserve">We can list all meterpreter session running using the </w:t>
      </w:r>
      <w:r w:rsidRPr="00D236D7">
        <w:rPr>
          <w:rFonts w:ascii="Courier New" w:hAnsi="Courier New" w:cs="Courier New"/>
          <w:b/>
          <w:bCs/>
        </w:rPr>
        <w:t>session</w:t>
      </w:r>
      <w:r>
        <w:rPr>
          <w:rFonts w:ascii="Courier New" w:hAnsi="Courier New" w:cs="Courier New"/>
          <w:b/>
          <w:bCs/>
        </w:rPr>
        <w:t>s</w:t>
      </w:r>
      <w:r w:rsidRPr="00D236D7">
        <w:rPr>
          <w:rFonts w:ascii="Courier New" w:hAnsi="Courier New" w:cs="Courier New"/>
          <w:b/>
          <w:bCs/>
        </w:rPr>
        <w:t xml:space="preserve"> -</w:t>
      </w:r>
      <w:proofErr w:type="spellStart"/>
      <w:r w:rsidRPr="00D236D7">
        <w:rPr>
          <w:rFonts w:ascii="Courier New" w:hAnsi="Courier New" w:cs="Courier New"/>
          <w:b/>
          <w:bCs/>
        </w:rPr>
        <w:t>i</w:t>
      </w:r>
      <w:proofErr w:type="spellEnd"/>
      <w:r>
        <w:rPr>
          <w:rFonts w:cs="Times New Roman"/>
        </w:rPr>
        <w:t xml:space="preserve"> command. </w:t>
      </w:r>
    </w:p>
    <w:p w14:paraId="5134A93D" w14:textId="77777777" w:rsidR="00A96F4B" w:rsidRPr="00D236D7" w:rsidRDefault="00A96F4B" w:rsidP="00A96F4B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25742B04" wp14:editId="74A30999">
            <wp:extent cx="5847008" cy="887046"/>
            <wp:effectExtent l="0" t="0" r="1905" b="889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217" cy="913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D6A31" w14:textId="77777777" w:rsidR="00A96F4B" w:rsidRDefault="00A96F4B" w:rsidP="00A96F4B">
      <w:pPr>
        <w:rPr>
          <w:rFonts w:cs="Times New Roman"/>
          <w:szCs w:val="24"/>
          <w:lang w:val="en-US"/>
        </w:rPr>
      </w:pPr>
      <w:r w:rsidRPr="00BF3974">
        <w:rPr>
          <w:rFonts w:cs="Times New Roman"/>
          <w:szCs w:val="24"/>
          <w:lang w:val="en-US"/>
        </w:rPr>
        <w:t xml:space="preserve">From the results, we know that our </w:t>
      </w:r>
      <w:proofErr w:type="spellStart"/>
      <w:r w:rsidRPr="00BF3974">
        <w:rPr>
          <w:rFonts w:cs="Times New Roman"/>
          <w:szCs w:val="24"/>
          <w:lang w:val="en-US"/>
        </w:rPr>
        <w:t>Metrepreter</w:t>
      </w:r>
      <w:proofErr w:type="spellEnd"/>
      <w:r w:rsidRPr="00BF3974">
        <w:rPr>
          <w:rFonts w:cs="Times New Roman"/>
          <w:szCs w:val="24"/>
          <w:lang w:val="en-US"/>
        </w:rPr>
        <w:t xml:space="preserve"> session is using the session ID of 1. </w:t>
      </w:r>
    </w:p>
    <w:p w14:paraId="70EFBC41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next need to set the SESSION parameter to 1. At the prompt type, </w:t>
      </w:r>
      <w:bookmarkStart w:id="0" w:name="_Hlk59373442"/>
      <w:r w:rsidRPr="00BF3974">
        <w:rPr>
          <w:rFonts w:ascii="Courier New" w:hAnsi="Courier New" w:cs="Courier New"/>
          <w:b/>
          <w:bCs/>
          <w:szCs w:val="24"/>
          <w:lang w:val="en-US"/>
        </w:rPr>
        <w:t>set session 1</w:t>
      </w:r>
      <w:bookmarkEnd w:id="0"/>
      <w:r>
        <w:rPr>
          <w:rFonts w:cs="Times New Roman"/>
          <w:szCs w:val="24"/>
          <w:lang w:val="en-US"/>
        </w:rPr>
        <w:t xml:space="preserve">. </w:t>
      </w:r>
    </w:p>
    <w:p w14:paraId="3815FD87" w14:textId="77777777" w:rsidR="00A96F4B" w:rsidRDefault="00A96F4B" w:rsidP="00A96F4B">
      <w:pPr>
        <w:rPr>
          <w:rFonts w:cs="Times New Roman"/>
          <w:szCs w:val="24"/>
          <w:lang w:val="en-US"/>
        </w:rPr>
      </w:pPr>
      <w:r w:rsidRPr="00BF3974">
        <w:rPr>
          <w:rFonts w:cs="Times New Roman"/>
          <w:noProof/>
          <w:szCs w:val="24"/>
          <w:lang w:val="en-US"/>
        </w:rPr>
        <w:drawing>
          <wp:inline distT="0" distB="0" distL="0" distR="0" wp14:anchorId="2DB427EC" wp14:editId="736C4D97">
            <wp:extent cx="4248743" cy="381053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  <w:szCs w:val="24"/>
          <w:lang w:val="en-US"/>
        </w:rPr>
        <w:t xml:space="preserve"> </w:t>
      </w:r>
    </w:p>
    <w:p w14:paraId="3EABFDE2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 run. </w:t>
      </w:r>
    </w:p>
    <w:p w14:paraId="673798C5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1CE9974A" wp14:editId="485DA80E">
            <wp:extent cx="5937250" cy="2472690"/>
            <wp:effectExtent l="0" t="0" r="635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47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CBD51" w14:textId="70A4C8C3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check the real user ID of the calling process. Now that we have bypassed the UAC, we can escalate our privileges using the </w:t>
      </w:r>
      <w:proofErr w:type="spellStart"/>
      <w:r w:rsidRPr="00E73AA4">
        <w:rPr>
          <w:rFonts w:ascii="Courier New" w:hAnsi="Courier New" w:cs="Courier New"/>
          <w:b/>
          <w:bCs/>
          <w:szCs w:val="24"/>
          <w:lang w:val="en-US"/>
        </w:rPr>
        <w:t>getsystem</w:t>
      </w:r>
      <w:proofErr w:type="spellEnd"/>
      <w:r>
        <w:rPr>
          <w:rFonts w:cs="Times New Roman"/>
          <w:szCs w:val="24"/>
          <w:lang w:val="en-US"/>
        </w:rPr>
        <w:t xml:space="preserve"> command, and we are currently running as NT AUTHORITY\SYSTEM. </w:t>
      </w:r>
    </w:p>
    <w:p w14:paraId="7CB6E024" w14:textId="0A154CF2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Summary –</w:t>
      </w:r>
    </w:p>
    <w:p w14:paraId="4E80648D" w14:textId="157309AC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n this short lab, you learned how to </w:t>
      </w:r>
      <w:r w:rsidR="003320FC">
        <w:rPr>
          <w:rFonts w:cs="Times New Roman"/>
          <w:szCs w:val="24"/>
          <w:lang w:val="en-US"/>
        </w:rPr>
        <w:t xml:space="preserve">perform privilege escalation using the Metasploit UAC Bypass module. </w:t>
      </w:r>
    </w:p>
    <w:p w14:paraId="7946DA75" w14:textId="33AA8E4D" w:rsidR="003320FC" w:rsidRDefault="003320FC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End of the lab!</w:t>
      </w:r>
    </w:p>
    <w:p w14:paraId="504933A3" w14:textId="77777777" w:rsidR="00A66F1D" w:rsidRPr="00A96F4B" w:rsidRDefault="00A66F1D" w:rsidP="00A96F4B"/>
    <w:sectPr w:rsidR="00A66F1D" w:rsidRPr="00A96F4B">
      <w:footerReference w:type="defaul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C173B4" w14:textId="77777777" w:rsidR="00D35BA7" w:rsidRDefault="00D35BA7" w:rsidP="00CE0E42">
      <w:pPr>
        <w:spacing w:after="0" w:line="240" w:lineRule="auto"/>
      </w:pPr>
      <w:r>
        <w:separator/>
      </w:r>
    </w:p>
  </w:endnote>
  <w:endnote w:type="continuationSeparator" w:id="0">
    <w:p w14:paraId="7C8979FF" w14:textId="77777777" w:rsidR="00D35BA7" w:rsidRDefault="00D35BA7" w:rsidP="00CE0E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02756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FFB4BB" w14:textId="0297D6AD" w:rsidR="00CE0E42" w:rsidRDefault="00CE0E4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8A5C52" w14:textId="77777777" w:rsidR="00CE0E42" w:rsidRDefault="00CE0E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FBC19F" w14:textId="77777777" w:rsidR="00D35BA7" w:rsidRDefault="00D35BA7" w:rsidP="00CE0E42">
      <w:pPr>
        <w:spacing w:after="0" w:line="240" w:lineRule="auto"/>
      </w:pPr>
      <w:r>
        <w:separator/>
      </w:r>
    </w:p>
  </w:footnote>
  <w:footnote w:type="continuationSeparator" w:id="0">
    <w:p w14:paraId="2520A707" w14:textId="77777777" w:rsidR="00D35BA7" w:rsidRDefault="00D35BA7" w:rsidP="00CE0E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026A56"/>
    <w:multiLevelType w:val="hybridMultilevel"/>
    <w:tmpl w:val="4D9E1A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DMxMDI1MLMwMbJQ0lEKTi0uzszPAykwqgUAwf/CiSwAAAA="/>
  </w:docVars>
  <w:rsids>
    <w:rsidRoot w:val="00A96F4B"/>
    <w:rsid w:val="00042CA8"/>
    <w:rsid w:val="000B5042"/>
    <w:rsid w:val="001C0B03"/>
    <w:rsid w:val="0021314F"/>
    <w:rsid w:val="003320FC"/>
    <w:rsid w:val="004E3765"/>
    <w:rsid w:val="00A66F1D"/>
    <w:rsid w:val="00A96F4B"/>
    <w:rsid w:val="00B518FC"/>
    <w:rsid w:val="00CE0E42"/>
    <w:rsid w:val="00D35BA7"/>
    <w:rsid w:val="00EB1C00"/>
    <w:rsid w:val="00FE7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E15D3"/>
  <w15:chartTrackingRefBased/>
  <w15:docId w15:val="{72E22E4E-7B15-4687-B3A5-EE14FB33B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F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6F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0E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0E42"/>
  </w:style>
  <w:style w:type="paragraph" w:styleId="Footer">
    <w:name w:val="footer"/>
    <w:basedOn w:val="Normal"/>
    <w:link w:val="FooterChar"/>
    <w:uiPriority w:val="99"/>
    <w:unhideWhenUsed/>
    <w:rsid w:val="00CE0E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0E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customXml" Target="../customXml/item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customXml" Target="../customXml/item2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D04444FA-BC22-4754-9B47-DC5D1CDC7A28}"/>
</file>

<file path=customXml/itemProps2.xml><?xml version="1.0" encoding="utf-8"?>
<ds:datastoreItem xmlns:ds="http://schemas.openxmlformats.org/officeDocument/2006/customXml" ds:itemID="{6EA6E7B5-6FF0-4FC1-BA76-AEF709B290E3}"/>
</file>

<file path=customXml/itemProps3.xml><?xml version="1.0" encoding="utf-8"?>
<ds:datastoreItem xmlns:ds="http://schemas.openxmlformats.org/officeDocument/2006/customXml" ds:itemID="{D5EA9287-EC6B-4386-BBBE-4506E9E0013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5</TotalTime>
  <Pages>1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4</cp:revision>
  <dcterms:created xsi:type="dcterms:W3CDTF">2021-03-26T05:21:00Z</dcterms:created>
  <dcterms:modified xsi:type="dcterms:W3CDTF">2021-03-26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